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832A2" w14:textId="41CBBEC9" w:rsidR="0025034C" w:rsidRPr="0082111E" w:rsidRDefault="00720445" w:rsidP="000D0DEE">
      <w:pPr>
        <w:spacing w:after="0" w:line="240" w:lineRule="auto"/>
        <w:ind w:left="3600" w:firstLine="720"/>
        <w:rPr>
          <w:rFonts w:asciiTheme="majorBidi" w:eastAsia="Times New Roman" w:hAnsiTheme="majorBidi" w:cstheme="majorBidi"/>
          <w:sz w:val="36"/>
          <w:szCs w:val="36"/>
        </w:rPr>
      </w:pPr>
      <w:r>
        <w:rPr>
          <w:rFonts w:asciiTheme="majorBidi" w:eastAsia="Times New Roman" w:hAnsiTheme="majorBidi" w:cstheme="majorBidi"/>
          <w:sz w:val="36"/>
          <w:szCs w:val="36"/>
        </w:rPr>
        <w:t xml:space="preserve">   </w:t>
      </w:r>
      <w:r w:rsidR="0025034C" w:rsidRPr="0082111E">
        <w:rPr>
          <w:rFonts w:asciiTheme="majorBidi" w:eastAsia="Times New Roman" w:hAnsiTheme="majorBidi" w:cstheme="majorBidi"/>
          <w:sz w:val="36"/>
          <w:szCs w:val="36"/>
        </w:rPr>
        <w:sym w:font="Wingdings 2" w:char="F07B"/>
      </w:r>
      <w:r w:rsidR="0025034C" w:rsidRPr="0082111E">
        <w:rPr>
          <w:rFonts w:asciiTheme="majorBidi" w:eastAsia="Times New Roman" w:hAnsiTheme="majorBidi" w:cstheme="majorBidi"/>
          <w:sz w:val="36"/>
          <w:szCs w:val="36"/>
        </w:rPr>
        <w:sym w:font="Wingdings 2" w:char="F07C"/>
      </w:r>
      <w:r w:rsidR="0025034C" w:rsidRPr="0082111E">
        <w:rPr>
          <w:rFonts w:asciiTheme="majorBidi" w:eastAsia="Times New Roman" w:hAnsiTheme="majorBidi" w:cstheme="majorBidi"/>
          <w:sz w:val="36"/>
          <w:szCs w:val="36"/>
        </w:rPr>
        <w:sym w:font="Wingdings 2" w:char="F07A"/>
      </w:r>
    </w:p>
    <w:tbl>
      <w:tblPr>
        <w:tblW w:w="87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72"/>
        <w:gridCol w:w="2596"/>
        <w:gridCol w:w="2966"/>
      </w:tblGrid>
      <w:tr w:rsidR="00B901E1" w:rsidRPr="00FC7DB2" w14:paraId="70E6FE3B" w14:textId="77777777" w:rsidTr="00072548">
        <w:trPr>
          <w:trHeight w:val="737"/>
          <w:jc w:val="center"/>
        </w:trPr>
        <w:tc>
          <w:tcPr>
            <w:tcW w:w="3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B490A" w14:textId="4E46F559" w:rsidR="00800160" w:rsidRPr="00FC7DB2" w:rsidRDefault="00B44354" w:rsidP="008E1FA0">
            <w:pPr>
              <w:spacing w:after="0" w:line="360" w:lineRule="auto"/>
              <w:rPr>
                <w:rFonts w:asciiTheme="majorBidi" w:eastAsia="Batang" w:hAnsiTheme="majorBidi" w:cstheme="majorBidi"/>
                <w:b/>
                <w:sz w:val="24"/>
                <w:szCs w:val="24"/>
              </w:rPr>
            </w:pPr>
            <w:bookmarkStart w:id="0" w:name="OLE_LINK5"/>
            <w:bookmarkStart w:id="1" w:name="OLE_LINK6"/>
            <w:r w:rsidRPr="00FC7DB2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 xml:space="preserve">Name: </w:t>
            </w:r>
            <w:r w:rsidR="008E1FA0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Student Name</w:t>
            </w:r>
          </w:p>
          <w:p w14:paraId="4A6A2931" w14:textId="1A1F004A" w:rsidR="0025034C" w:rsidRDefault="008E1FA0" w:rsidP="008E1FA0">
            <w:pPr>
              <w:spacing w:after="0" w:line="360" w:lineRule="auto"/>
              <w:rPr>
                <w:rFonts w:asciiTheme="majorBidi" w:eastAsia="Batang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Reg No</w:t>
            </w:r>
            <w:r w:rsidR="0025034C" w:rsidRPr="00FC7DB2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 xml:space="preserve">: </w:t>
            </w:r>
            <w:r w:rsidRPr="008E1FA0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L1F21BSCS</w:t>
            </w:r>
            <w:r w:rsidR="0023178A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0000</w:t>
            </w:r>
          </w:p>
          <w:p w14:paraId="4D7DFCD1" w14:textId="707097BE" w:rsidR="00B901E1" w:rsidRPr="00FC7DB2" w:rsidRDefault="00B901E1" w:rsidP="008E1FA0">
            <w:pPr>
              <w:spacing w:after="0" w:line="360" w:lineRule="auto"/>
              <w:rPr>
                <w:rFonts w:asciiTheme="majorBidi" w:eastAsia="Batang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Teacher Name: Sir Buzdar</w:t>
            </w:r>
          </w:p>
        </w:tc>
        <w:tc>
          <w:tcPr>
            <w:tcW w:w="2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8C540" w14:textId="2AEEDE46" w:rsidR="0025034C" w:rsidRPr="00FC7DB2" w:rsidRDefault="008E1FA0" w:rsidP="00686665">
            <w:pPr>
              <w:spacing w:after="0" w:line="240" w:lineRule="auto"/>
              <w:jc w:val="center"/>
              <w:rPr>
                <w:rFonts w:asciiTheme="majorBidi" w:eastAsia="Batang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eastAsia="Batang" w:hAnsiTheme="majorBidi" w:cstheme="majorBidi"/>
                <w:b/>
                <w:noProof/>
                <w:sz w:val="24"/>
                <w:szCs w:val="24"/>
              </w:rPr>
              <w:drawing>
                <wp:inline distT="0" distB="0" distL="0" distR="0" wp14:anchorId="0795C383" wp14:editId="7EE13E0B">
                  <wp:extent cx="855878" cy="7579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0359" cy="779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E91A8" w14:textId="2CF05A7E" w:rsidR="0025034C" w:rsidRDefault="00F22ADC" w:rsidP="008E1FA0">
            <w:pPr>
              <w:spacing w:after="0" w:line="360" w:lineRule="auto"/>
              <w:rPr>
                <w:rFonts w:asciiTheme="majorBidi" w:eastAsia="Batang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 xml:space="preserve">Total Marks: </w:t>
            </w:r>
            <w:r w:rsidR="00B901E1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05</w:t>
            </w:r>
            <w:r>
              <w:rPr>
                <w:rFonts w:asciiTheme="majorBidi" w:eastAsia="Batang" w:hAnsiTheme="majorBidi" w:cstheme="majorBidi"/>
                <w:b/>
                <w:sz w:val="24"/>
                <w:szCs w:val="24"/>
              </w:rPr>
              <w:br/>
              <w:t xml:space="preserve">Due Date: </w:t>
            </w:r>
            <w:r w:rsidR="000C493E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21</w:t>
            </w:r>
            <w:r w:rsidR="008220A4" w:rsidRPr="00FC7DB2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/</w:t>
            </w:r>
            <w:r w:rsidR="00B901E1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0</w:t>
            </w:r>
            <w:r w:rsidR="0009246E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4</w:t>
            </w:r>
            <w:r w:rsidR="00B44354" w:rsidRPr="00FC7DB2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/202</w:t>
            </w:r>
            <w:r w:rsidR="00B901E1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4</w:t>
            </w:r>
          </w:p>
          <w:p w14:paraId="69941498" w14:textId="662233F4" w:rsidR="00B901E1" w:rsidRPr="00FC7DB2" w:rsidRDefault="00B901E1" w:rsidP="008E1FA0">
            <w:pPr>
              <w:spacing w:after="0" w:line="360" w:lineRule="auto"/>
              <w:rPr>
                <w:rFonts w:asciiTheme="majorBidi" w:eastAsia="Batang" w:hAnsiTheme="majorBidi" w:cstheme="majorBidi"/>
                <w:b/>
                <w:sz w:val="24"/>
                <w:szCs w:val="24"/>
              </w:rPr>
            </w:pPr>
            <w:r w:rsidRPr="00B901E1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 xml:space="preserve">AI Lab </w:t>
            </w:r>
            <w:r w:rsidR="00072548" w:rsidRPr="00072548">
              <w:rPr>
                <w:rFonts w:asciiTheme="majorBidi" w:eastAsia="Batang" w:hAnsiTheme="majorBidi" w:cstheme="majorBidi"/>
                <w:b/>
                <w:sz w:val="24"/>
                <w:szCs w:val="24"/>
              </w:rPr>
              <w:t>F11- (Wednesday)</w:t>
            </w:r>
          </w:p>
        </w:tc>
      </w:tr>
      <w:bookmarkEnd w:id="0"/>
      <w:bookmarkEnd w:id="1"/>
    </w:tbl>
    <w:p w14:paraId="68B416AA" w14:textId="77777777" w:rsidR="0025034C" w:rsidRPr="00FC7DB2" w:rsidRDefault="0025034C" w:rsidP="0025034C">
      <w:pPr>
        <w:spacing w:after="0" w:line="240" w:lineRule="auto"/>
        <w:jc w:val="both"/>
        <w:rPr>
          <w:rFonts w:asciiTheme="majorBidi" w:eastAsia="Calibri Light" w:hAnsiTheme="majorBidi" w:cstheme="majorBidi"/>
          <w:b/>
          <w:i/>
          <w:sz w:val="24"/>
          <w:shd w:val="clear" w:color="auto" w:fill="FFFFFF"/>
        </w:rPr>
      </w:pPr>
    </w:p>
    <w:p w14:paraId="5FD67410" w14:textId="44737B94" w:rsidR="0020485C" w:rsidRPr="003F7B11" w:rsidRDefault="008B5FC2" w:rsidP="0020485C">
      <w:pPr>
        <w:spacing w:after="375"/>
        <w:rPr>
          <w:rFonts w:asciiTheme="majorBidi" w:eastAsia="Calibri Light" w:hAnsiTheme="majorBidi" w:cstheme="majorBidi"/>
          <w:b/>
          <w:i/>
          <w:sz w:val="24"/>
          <w:szCs w:val="24"/>
          <w:shd w:val="clear" w:color="auto" w:fill="FFFFFF"/>
        </w:rPr>
      </w:pPr>
      <w:r w:rsidRPr="00FC7DB2">
        <w:rPr>
          <w:rFonts w:asciiTheme="majorBidi" w:eastAsia="Calibri Light" w:hAnsiTheme="majorBidi" w:cstheme="majorBidi"/>
          <w:b/>
          <w:i/>
          <w:sz w:val="24"/>
          <w:shd w:val="clear" w:color="auto" w:fill="FFFFFF"/>
        </w:rPr>
        <w:br/>
      </w:r>
      <w:r w:rsidR="000D0DEE" w:rsidRPr="003F7B11">
        <w:rPr>
          <w:rFonts w:asciiTheme="majorBidi" w:eastAsia="Calibri Light" w:hAnsiTheme="majorBidi" w:cstheme="majorBidi"/>
          <w:b/>
          <w:i/>
          <w:sz w:val="24"/>
          <w:szCs w:val="24"/>
          <w:shd w:val="clear" w:color="auto" w:fill="FFFFFF"/>
        </w:rPr>
        <w:t xml:space="preserve">Problem </w:t>
      </w:r>
      <w:r w:rsidR="00074AF4" w:rsidRPr="003F7B11">
        <w:rPr>
          <w:rFonts w:asciiTheme="majorBidi" w:eastAsia="Calibri Light" w:hAnsiTheme="majorBidi" w:cstheme="majorBidi"/>
          <w:b/>
          <w:i/>
          <w:sz w:val="24"/>
          <w:szCs w:val="24"/>
          <w:shd w:val="clear" w:color="auto" w:fill="FFFFFF"/>
        </w:rPr>
        <w:t>No.1</w:t>
      </w:r>
    </w:p>
    <w:p w14:paraId="539D5BB9" w14:textId="63745D1D" w:rsidR="00B97CE5" w:rsidRDefault="00A5266C" w:rsidP="003329A6">
      <w:pPr>
        <w:spacing w:after="375"/>
        <w:ind w:left="720"/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</w:pPr>
      <w:r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  <w:t xml:space="preserve">Explain the </w:t>
      </w:r>
      <w:bookmarkStart w:id="2" w:name="OLE_LINK342"/>
      <w:r w:rsidR="00B97CE5" w:rsidRPr="00B97CE5"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  <w:t xml:space="preserve">Iterative Deepening A* algorithm </w:t>
      </w:r>
      <w:bookmarkEnd w:id="2"/>
      <w:r w:rsidR="00B97CE5" w:rsidRPr="00B97CE5"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  <w:t>(IDA*)</w:t>
      </w:r>
      <w:r w:rsidR="00B97CE5"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  <w:t xml:space="preserve">, draw his graph and write 02 codes of </w:t>
      </w:r>
      <w:r w:rsidR="00B97CE5" w:rsidRPr="00B97CE5"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  <w:t>Iterative Deepening A* algorithm (IDA*)</w:t>
      </w:r>
      <w:r w:rsidR="00B97CE5"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  <w:t xml:space="preserve"> in Jupyter Notebook and past the screen shots of these codes</w:t>
      </w:r>
      <w:r w:rsidR="00C13326"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  <w:t>.</w:t>
      </w:r>
      <w:r w:rsidR="00B97CE5"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  <w:t xml:space="preserve"> </w:t>
      </w:r>
    </w:p>
    <w:p w14:paraId="3426CA03" w14:textId="657AC1DD" w:rsidR="00A5266C" w:rsidRPr="00B97CE5" w:rsidRDefault="00B97CE5" w:rsidP="00B97CE5">
      <w:pPr>
        <w:spacing w:after="375"/>
        <w:ind w:left="720"/>
        <w:rPr>
          <w:b/>
        </w:rPr>
      </w:pPr>
      <w:r w:rsidRPr="00B97CE5">
        <w:rPr>
          <w:rFonts w:asciiTheme="majorBidi" w:eastAsia="Calibri Light" w:hAnsiTheme="majorBidi" w:cstheme="majorBidi"/>
          <w:b/>
          <w:iCs/>
          <w:sz w:val="24"/>
          <w:szCs w:val="24"/>
          <w:shd w:val="clear" w:color="auto" w:fill="FFFFFF"/>
        </w:rPr>
        <w:t>Note: Students must mention their names in these codes as a comment at the top of code.</w:t>
      </w:r>
    </w:p>
    <w:p w14:paraId="37499091" w14:textId="77777777" w:rsidR="00A5266C" w:rsidRPr="003F7B11" w:rsidRDefault="00A5266C" w:rsidP="00F9128F">
      <w:pPr>
        <w:spacing w:after="375"/>
        <w:ind w:firstLine="720"/>
        <w:rPr>
          <w:rFonts w:asciiTheme="majorBidi" w:eastAsia="Calibri Light" w:hAnsiTheme="majorBidi" w:cstheme="majorBidi"/>
          <w:bCs/>
          <w:iCs/>
          <w:sz w:val="24"/>
          <w:szCs w:val="24"/>
          <w:shd w:val="clear" w:color="auto" w:fill="FFFFFF"/>
        </w:rPr>
      </w:pPr>
    </w:p>
    <w:p w14:paraId="5405D8B5" w14:textId="7001051F" w:rsidR="000368D2" w:rsidRDefault="0067532C" w:rsidP="006F22E3">
      <w:pPr>
        <w:spacing w:before="360" w:after="480" w:line="240" w:lineRule="auto"/>
        <w:jc w:val="both"/>
        <w:rPr>
          <w:rFonts w:asciiTheme="majorBidi" w:eastAsia="Calibri Light" w:hAnsiTheme="majorBidi" w:cstheme="majorBidi"/>
          <w:b/>
          <w:i/>
          <w:sz w:val="24"/>
          <w:szCs w:val="24"/>
          <w:shd w:val="clear" w:color="auto" w:fill="FFFFFF"/>
        </w:rPr>
      </w:pPr>
      <w:r w:rsidRPr="003F7B11">
        <w:rPr>
          <w:rFonts w:asciiTheme="majorBidi" w:eastAsia="Calibri Light" w:hAnsiTheme="majorBidi" w:cstheme="majorBidi"/>
          <w:b/>
          <w:i/>
          <w:sz w:val="24"/>
          <w:szCs w:val="24"/>
          <w:shd w:val="clear" w:color="auto" w:fill="FFFFFF"/>
        </w:rPr>
        <w:t>Solution:</w:t>
      </w:r>
    </w:p>
    <w:p w14:paraId="722E5FFC" w14:textId="2692D0EF" w:rsidR="008B3419" w:rsidRDefault="008B3419" w:rsidP="006F22E3">
      <w:pPr>
        <w:spacing w:before="360" w:after="480" w:line="240" w:lineRule="auto"/>
        <w:jc w:val="both"/>
        <w:rPr>
          <w:rFonts w:asciiTheme="majorBidi" w:eastAsia="Calibri Light" w:hAnsiTheme="majorBidi" w:cstheme="majorBidi"/>
          <w:b/>
          <w:i/>
          <w:sz w:val="24"/>
          <w:szCs w:val="24"/>
          <w:shd w:val="clear" w:color="auto" w:fill="FFFFFF"/>
        </w:rPr>
      </w:pPr>
    </w:p>
    <w:p w14:paraId="6F78F1B0" w14:textId="6D7FD503" w:rsidR="00840B8F" w:rsidRPr="003F7B11" w:rsidRDefault="000368D2" w:rsidP="00FE72B5">
      <w:pPr>
        <w:pStyle w:val="NormalWeb"/>
        <w:shd w:val="clear" w:color="auto" w:fill="FFFFFF"/>
        <w:spacing w:before="0" w:beforeAutospacing="0" w:after="360" w:afterAutospacing="0"/>
        <w:jc w:val="both"/>
        <w:rPr>
          <w:rFonts w:eastAsia="Calibri Light"/>
          <w:bCs/>
          <w:iCs/>
          <w:shd w:val="clear" w:color="auto" w:fill="FFFFFF"/>
        </w:rPr>
      </w:pPr>
      <w:r w:rsidRPr="003F7B11">
        <w:rPr>
          <w:rFonts w:eastAsia="Calibri Light"/>
          <w:bCs/>
          <w:iCs/>
          <w:shd w:val="clear" w:color="auto" w:fill="FFFFFF"/>
        </w:rPr>
        <w:tab/>
      </w:r>
    </w:p>
    <w:p w14:paraId="3304F25C" w14:textId="77777777" w:rsidR="003B0903" w:rsidRPr="003B0903" w:rsidRDefault="003B0903" w:rsidP="00840B8F">
      <w:pPr>
        <w:spacing w:before="360" w:after="480" w:line="240" w:lineRule="auto"/>
        <w:jc w:val="both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2D441853" w14:textId="3E61E79F" w:rsidR="00AB60C7" w:rsidRDefault="00AB60C7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4CFF971A" w14:textId="0454A035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3D92C9FA" w14:textId="435B428E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1F15070C" w14:textId="04BC1973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3F290C32" w14:textId="24C5B594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4FD3B952" w14:textId="08794E5E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30C01BE1" w14:textId="54FA5543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22A5D2F8" w14:textId="4E9B2F96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327D6FE0" w14:textId="1139AAD0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6C5A9725" w14:textId="6A655F60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4E08C64F" w14:textId="41AC95C6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14FA94F0" w14:textId="6C308404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1C457C93" w14:textId="30C8D544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23AA5E95" w14:textId="59FB3B8A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16280CEE" w14:textId="1984BA3D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13E97D58" w14:textId="7F7A61DF" w:rsidR="00FE72B5" w:rsidRDefault="00FE72B5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p w14:paraId="10CC32C1" w14:textId="77777777" w:rsidR="007F28AD" w:rsidRDefault="007F28AD" w:rsidP="007F28AD">
      <w:pPr>
        <w:spacing w:after="0" w:line="408" w:lineRule="auto"/>
        <w:jc w:val="center"/>
        <w:rPr>
          <w:rFonts w:ascii="Times New Roman" w:eastAsia="Calibri Light" w:hAnsi="Times New Roman" w:cs="Times New Roman"/>
          <w:b/>
          <w:iCs/>
          <w:sz w:val="24"/>
          <w:szCs w:val="24"/>
          <w:shd w:val="clear" w:color="auto" w:fill="FFFFFF"/>
        </w:rPr>
      </w:pPr>
      <w:r w:rsidRPr="001D3710">
        <w:rPr>
          <w:rFonts w:ascii="Times New Roman" w:eastAsia="Calibri Light" w:hAnsi="Times New Roman" w:cs="Times New Roman"/>
          <w:b/>
          <w:iCs/>
          <w:sz w:val="24"/>
          <w:szCs w:val="24"/>
          <w:shd w:val="clear" w:color="auto" w:fill="FFFFFF"/>
        </w:rPr>
        <w:t>********************************** The End *************************************</w:t>
      </w:r>
    </w:p>
    <w:p w14:paraId="77CD0F2D" w14:textId="77777777" w:rsidR="007F28AD" w:rsidRPr="003B0903" w:rsidRDefault="007F28AD" w:rsidP="003B0903">
      <w:pPr>
        <w:spacing w:after="0" w:line="408" w:lineRule="auto"/>
        <w:rPr>
          <w:rFonts w:ascii="Times New Roman" w:eastAsia="Calibri Light" w:hAnsi="Times New Roman" w:cs="Times New Roman"/>
          <w:bCs/>
          <w:iCs/>
          <w:sz w:val="24"/>
          <w:szCs w:val="24"/>
          <w:shd w:val="clear" w:color="auto" w:fill="FFFFFF"/>
        </w:rPr>
      </w:pPr>
    </w:p>
    <w:sectPr w:rsidR="007F28AD" w:rsidRPr="003B0903" w:rsidSect="00B97CE5">
      <w:pgSz w:w="12240" w:h="15840"/>
      <w:pgMar w:top="1080" w:right="1170" w:bottom="45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6560C"/>
    <w:multiLevelType w:val="hybridMultilevel"/>
    <w:tmpl w:val="B302C3F8"/>
    <w:lvl w:ilvl="0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EC560C2"/>
    <w:multiLevelType w:val="hybridMultilevel"/>
    <w:tmpl w:val="74F2E538"/>
    <w:lvl w:ilvl="0" w:tplc="2000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EF755DB"/>
    <w:multiLevelType w:val="multilevel"/>
    <w:tmpl w:val="1B0E2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1856AD"/>
    <w:multiLevelType w:val="hybridMultilevel"/>
    <w:tmpl w:val="EADC9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5311C"/>
    <w:multiLevelType w:val="hybridMultilevel"/>
    <w:tmpl w:val="5768BB20"/>
    <w:lvl w:ilvl="0" w:tplc="34F2AE3C">
      <w:start w:val="1"/>
      <w:numFmt w:val="decimal"/>
      <w:lvlText w:val="%1."/>
      <w:lvlJc w:val="left"/>
      <w:pPr>
        <w:ind w:left="720" w:hanging="360"/>
      </w:pPr>
      <w:rPr>
        <w:b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578B9"/>
    <w:multiLevelType w:val="multilevel"/>
    <w:tmpl w:val="42BC7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9D3628"/>
    <w:multiLevelType w:val="hybridMultilevel"/>
    <w:tmpl w:val="AC8E60B8"/>
    <w:lvl w:ilvl="0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7797C36"/>
    <w:multiLevelType w:val="multilevel"/>
    <w:tmpl w:val="12268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31971B5"/>
    <w:multiLevelType w:val="multilevel"/>
    <w:tmpl w:val="1EAAC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3E210D"/>
    <w:multiLevelType w:val="multilevel"/>
    <w:tmpl w:val="492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C60F9E"/>
    <w:multiLevelType w:val="hybridMultilevel"/>
    <w:tmpl w:val="9670D12C"/>
    <w:lvl w:ilvl="0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B127D7A"/>
    <w:multiLevelType w:val="hybridMultilevel"/>
    <w:tmpl w:val="F27AD6D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7B5566"/>
    <w:multiLevelType w:val="multilevel"/>
    <w:tmpl w:val="96604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DC02BD"/>
    <w:multiLevelType w:val="hybridMultilevel"/>
    <w:tmpl w:val="A380E786"/>
    <w:lvl w:ilvl="0" w:tplc="BFFE1DF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7165C2"/>
    <w:multiLevelType w:val="multilevel"/>
    <w:tmpl w:val="392A8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6B5454"/>
    <w:multiLevelType w:val="multilevel"/>
    <w:tmpl w:val="D1E83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79A2D54"/>
    <w:multiLevelType w:val="multilevel"/>
    <w:tmpl w:val="74229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EA6D05"/>
    <w:multiLevelType w:val="hybridMultilevel"/>
    <w:tmpl w:val="8522DC9E"/>
    <w:lvl w:ilvl="0" w:tplc="192ADA8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7C642C"/>
    <w:multiLevelType w:val="multilevel"/>
    <w:tmpl w:val="4B4C05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8"/>
  </w:num>
  <w:num w:numId="2">
    <w:abstractNumId w:val="4"/>
  </w:num>
  <w:num w:numId="3">
    <w:abstractNumId w:val="17"/>
  </w:num>
  <w:num w:numId="4">
    <w:abstractNumId w:val="13"/>
  </w:num>
  <w:num w:numId="5">
    <w:abstractNumId w:val="16"/>
  </w:num>
  <w:num w:numId="6">
    <w:abstractNumId w:val="5"/>
  </w:num>
  <w:num w:numId="7">
    <w:abstractNumId w:val="7"/>
  </w:num>
  <w:num w:numId="8">
    <w:abstractNumId w:val="14"/>
  </w:num>
  <w:num w:numId="9">
    <w:abstractNumId w:val="9"/>
  </w:num>
  <w:num w:numId="10">
    <w:abstractNumId w:val="8"/>
  </w:num>
  <w:num w:numId="11">
    <w:abstractNumId w:val="11"/>
  </w:num>
  <w:num w:numId="12">
    <w:abstractNumId w:val="12"/>
  </w:num>
  <w:num w:numId="13">
    <w:abstractNumId w:val="1"/>
  </w:num>
  <w:num w:numId="14">
    <w:abstractNumId w:val="0"/>
  </w:num>
  <w:num w:numId="15">
    <w:abstractNumId w:val="6"/>
  </w:num>
  <w:num w:numId="16">
    <w:abstractNumId w:val="10"/>
  </w:num>
  <w:num w:numId="17">
    <w:abstractNumId w:val="15"/>
  </w:num>
  <w:num w:numId="18">
    <w:abstractNumId w:val="2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NDIwMDIzMjewMLZU0lEKTi0uzszPAykwrQUAiPcnbSwAAAA="/>
  </w:docVars>
  <w:rsids>
    <w:rsidRoot w:val="00AB60C7"/>
    <w:rsid w:val="00016068"/>
    <w:rsid w:val="00033894"/>
    <w:rsid w:val="000368D2"/>
    <w:rsid w:val="00061AB6"/>
    <w:rsid w:val="00072548"/>
    <w:rsid w:val="00074AF4"/>
    <w:rsid w:val="000803E4"/>
    <w:rsid w:val="00081433"/>
    <w:rsid w:val="00081C7B"/>
    <w:rsid w:val="00082216"/>
    <w:rsid w:val="0009246E"/>
    <w:rsid w:val="000A2B49"/>
    <w:rsid w:val="000B0191"/>
    <w:rsid w:val="000B6292"/>
    <w:rsid w:val="000C0DE6"/>
    <w:rsid w:val="000C2401"/>
    <w:rsid w:val="000C35D1"/>
    <w:rsid w:val="000C493E"/>
    <w:rsid w:val="000D0DEE"/>
    <w:rsid w:val="000D0DF1"/>
    <w:rsid w:val="000E16A3"/>
    <w:rsid w:val="000E23F6"/>
    <w:rsid w:val="000E48B4"/>
    <w:rsid w:val="000E6D41"/>
    <w:rsid w:val="00105139"/>
    <w:rsid w:val="001239F5"/>
    <w:rsid w:val="00145F7C"/>
    <w:rsid w:val="00155F03"/>
    <w:rsid w:val="00177498"/>
    <w:rsid w:val="00184B32"/>
    <w:rsid w:val="001B2241"/>
    <w:rsid w:val="001B2381"/>
    <w:rsid w:val="001B4551"/>
    <w:rsid w:val="001C4A1E"/>
    <w:rsid w:val="001D04A1"/>
    <w:rsid w:val="001D3710"/>
    <w:rsid w:val="001E2372"/>
    <w:rsid w:val="001E67C8"/>
    <w:rsid w:val="00201D67"/>
    <w:rsid w:val="0020485C"/>
    <w:rsid w:val="002159F0"/>
    <w:rsid w:val="00217F3F"/>
    <w:rsid w:val="002313F8"/>
    <w:rsid w:val="0023178A"/>
    <w:rsid w:val="0024559B"/>
    <w:rsid w:val="00246CEA"/>
    <w:rsid w:val="0025034C"/>
    <w:rsid w:val="00256C55"/>
    <w:rsid w:val="0026064D"/>
    <w:rsid w:val="002613BC"/>
    <w:rsid w:val="002B2AA0"/>
    <w:rsid w:val="002C51B3"/>
    <w:rsid w:val="002E0BED"/>
    <w:rsid w:val="002E122D"/>
    <w:rsid w:val="002E5028"/>
    <w:rsid w:val="002E67F6"/>
    <w:rsid w:val="002F1D1A"/>
    <w:rsid w:val="003329A6"/>
    <w:rsid w:val="00356193"/>
    <w:rsid w:val="00363547"/>
    <w:rsid w:val="00364351"/>
    <w:rsid w:val="0039157F"/>
    <w:rsid w:val="003A25D9"/>
    <w:rsid w:val="003B0903"/>
    <w:rsid w:val="003B38E6"/>
    <w:rsid w:val="003B524D"/>
    <w:rsid w:val="003B66AE"/>
    <w:rsid w:val="003C6026"/>
    <w:rsid w:val="003D355E"/>
    <w:rsid w:val="003D7434"/>
    <w:rsid w:val="003F7B11"/>
    <w:rsid w:val="00400197"/>
    <w:rsid w:val="00421FD6"/>
    <w:rsid w:val="004328BF"/>
    <w:rsid w:val="0045068A"/>
    <w:rsid w:val="00453464"/>
    <w:rsid w:val="00457C92"/>
    <w:rsid w:val="004701A3"/>
    <w:rsid w:val="004707BF"/>
    <w:rsid w:val="00480948"/>
    <w:rsid w:val="00485C82"/>
    <w:rsid w:val="0049034F"/>
    <w:rsid w:val="00494687"/>
    <w:rsid w:val="0049513A"/>
    <w:rsid w:val="00495143"/>
    <w:rsid w:val="004C679A"/>
    <w:rsid w:val="004E27AF"/>
    <w:rsid w:val="004E6418"/>
    <w:rsid w:val="004F16D3"/>
    <w:rsid w:val="00507474"/>
    <w:rsid w:val="00522FF3"/>
    <w:rsid w:val="00550D41"/>
    <w:rsid w:val="00562483"/>
    <w:rsid w:val="00570240"/>
    <w:rsid w:val="005B26F2"/>
    <w:rsid w:val="005D0057"/>
    <w:rsid w:val="00630D2A"/>
    <w:rsid w:val="006428E4"/>
    <w:rsid w:val="0067532C"/>
    <w:rsid w:val="006830F4"/>
    <w:rsid w:val="00686665"/>
    <w:rsid w:val="006F22E3"/>
    <w:rsid w:val="00706CD8"/>
    <w:rsid w:val="00720445"/>
    <w:rsid w:val="00730A96"/>
    <w:rsid w:val="00730B89"/>
    <w:rsid w:val="00740AA5"/>
    <w:rsid w:val="007560CE"/>
    <w:rsid w:val="00760E13"/>
    <w:rsid w:val="007867DE"/>
    <w:rsid w:val="007A4083"/>
    <w:rsid w:val="007A6A52"/>
    <w:rsid w:val="007C163D"/>
    <w:rsid w:val="007D025C"/>
    <w:rsid w:val="007D27D7"/>
    <w:rsid w:val="007E476E"/>
    <w:rsid w:val="007F28AD"/>
    <w:rsid w:val="00800160"/>
    <w:rsid w:val="00810954"/>
    <w:rsid w:val="00817D8A"/>
    <w:rsid w:val="0082111E"/>
    <w:rsid w:val="008220A4"/>
    <w:rsid w:val="00836228"/>
    <w:rsid w:val="00840B8F"/>
    <w:rsid w:val="0086006E"/>
    <w:rsid w:val="00872EFF"/>
    <w:rsid w:val="00880EED"/>
    <w:rsid w:val="008A10F1"/>
    <w:rsid w:val="008A76DC"/>
    <w:rsid w:val="008B3419"/>
    <w:rsid w:val="008B5FC2"/>
    <w:rsid w:val="008C278D"/>
    <w:rsid w:val="008E1FA0"/>
    <w:rsid w:val="008E4479"/>
    <w:rsid w:val="00904E5E"/>
    <w:rsid w:val="00926314"/>
    <w:rsid w:val="00934DA1"/>
    <w:rsid w:val="00944CA2"/>
    <w:rsid w:val="0094789B"/>
    <w:rsid w:val="00954DD0"/>
    <w:rsid w:val="00975EBF"/>
    <w:rsid w:val="00995452"/>
    <w:rsid w:val="009B59A9"/>
    <w:rsid w:val="00A02CB3"/>
    <w:rsid w:val="00A048CD"/>
    <w:rsid w:val="00A0740D"/>
    <w:rsid w:val="00A0748A"/>
    <w:rsid w:val="00A1495D"/>
    <w:rsid w:val="00A374D6"/>
    <w:rsid w:val="00A41B20"/>
    <w:rsid w:val="00A42348"/>
    <w:rsid w:val="00A43640"/>
    <w:rsid w:val="00A45086"/>
    <w:rsid w:val="00A4582B"/>
    <w:rsid w:val="00A5266C"/>
    <w:rsid w:val="00A629D8"/>
    <w:rsid w:val="00A72A2F"/>
    <w:rsid w:val="00A909F1"/>
    <w:rsid w:val="00AA40CC"/>
    <w:rsid w:val="00AB60C7"/>
    <w:rsid w:val="00B17419"/>
    <w:rsid w:val="00B226DD"/>
    <w:rsid w:val="00B37EB2"/>
    <w:rsid w:val="00B44354"/>
    <w:rsid w:val="00B64FE0"/>
    <w:rsid w:val="00B67DA1"/>
    <w:rsid w:val="00B71F21"/>
    <w:rsid w:val="00B74537"/>
    <w:rsid w:val="00B75941"/>
    <w:rsid w:val="00B901E1"/>
    <w:rsid w:val="00B928F8"/>
    <w:rsid w:val="00B92C7B"/>
    <w:rsid w:val="00B97CE5"/>
    <w:rsid w:val="00BA3002"/>
    <w:rsid w:val="00BD227E"/>
    <w:rsid w:val="00BE1FBF"/>
    <w:rsid w:val="00BF4A2B"/>
    <w:rsid w:val="00C13326"/>
    <w:rsid w:val="00C35D2F"/>
    <w:rsid w:val="00C70327"/>
    <w:rsid w:val="00C93D83"/>
    <w:rsid w:val="00CA367D"/>
    <w:rsid w:val="00CD3497"/>
    <w:rsid w:val="00CE0673"/>
    <w:rsid w:val="00D03B36"/>
    <w:rsid w:val="00D3503D"/>
    <w:rsid w:val="00D63313"/>
    <w:rsid w:val="00D73F5B"/>
    <w:rsid w:val="00D96F78"/>
    <w:rsid w:val="00DB3B2F"/>
    <w:rsid w:val="00DB63C3"/>
    <w:rsid w:val="00DC3920"/>
    <w:rsid w:val="00DC50E4"/>
    <w:rsid w:val="00DC71D4"/>
    <w:rsid w:val="00DE7B72"/>
    <w:rsid w:val="00E03DC6"/>
    <w:rsid w:val="00E22D27"/>
    <w:rsid w:val="00E46B30"/>
    <w:rsid w:val="00E56E2F"/>
    <w:rsid w:val="00E73007"/>
    <w:rsid w:val="00EB2B6E"/>
    <w:rsid w:val="00ED776E"/>
    <w:rsid w:val="00F0096A"/>
    <w:rsid w:val="00F13E73"/>
    <w:rsid w:val="00F22ADC"/>
    <w:rsid w:val="00F26292"/>
    <w:rsid w:val="00F522AD"/>
    <w:rsid w:val="00F63EFE"/>
    <w:rsid w:val="00F77A27"/>
    <w:rsid w:val="00F83199"/>
    <w:rsid w:val="00F9128F"/>
    <w:rsid w:val="00F96FFD"/>
    <w:rsid w:val="00FB0159"/>
    <w:rsid w:val="00FB57A8"/>
    <w:rsid w:val="00FB7AD2"/>
    <w:rsid w:val="00FC7DB2"/>
    <w:rsid w:val="00FE4576"/>
    <w:rsid w:val="00FE60EB"/>
    <w:rsid w:val="00FE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D434C"/>
  <w15:docId w15:val="{D12211D6-4700-4466-9707-634336908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04A1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0A9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B2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B2AA0"/>
    <w:rPr>
      <w:b/>
      <w:bCs/>
    </w:rPr>
  </w:style>
  <w:style w:type="character" w:customStyle="1" w:styleId="animating">
    <w:name w:val="animating"/>
    <w:basedOn w:val="DefaultParagraphFont"/>
    <w:rsid w:val="002B2AA0"/>
  </w:style>
  <w:style w:type="paragraph" w:customStyle="1" w:styleId="animating1">
    <w:name w:val="animating1"/>
    <w:basedOn w:val="Normal"/>
    <w:rsid w:val="002B2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5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4</TotalTime>
  <Pages>2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zam Khan Buzdar</cp:lastModifiedBy>
  <cp:revision>229</cp:revision>
  <dcterms:created xsi:type="dcterms:W3CDTF">2019-11-12T19:36:00Z</dcterms:created>
  <dcterms:modified xsi:type="dcterms:W3CDTF">2024-04-17T17:53:00Z</dcterms:modified>
</cp:coreProperties>
</file>